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BCD" w:rsidRDefault="00F66BCD">
      <w:pPr>
        <w:spacing w:line="200" w:lineRule="exact"/>
      </w:pPr>
      <w:bookmarkStart w:id="0" w:name="_GoBack"/>
      <w:bookmarkEnd w:id="0"/>
    </w:p>
    <w:p w:rsidR="00F66BCD" w:rsidRDefault="00F66BCD">
      <w:pPr>
        <w:sectPr w:rsidR="00F66BCD">
          <w:footerReference w:type="default" r:id="rId8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EF1106" w:rsidP="00D86E8F">
      <w:pPr>
        <w:tabs>
          <w:tab w:val="left" w:pos="3920"/>
        </w:tabs>
        <w:spacing w:line="200" w:lineRule="exact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286BF" wp14:editId="2DA83E28">
                <wp:simplePos x="0" y="0"/>
                <wp:positionH relativeFrom="column">
                  <wp:posOffset>1123950</wp:posOffset>
                </wp:positionH>
                <wp:positionV relativeFrom="paragraph">
                  <wp:posOffset>6350</wp:posOffset>
                </wp:positionV>
                <wp:extent cx="509905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9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E8F" w:rsidRDefault="00D86E8F" w:rsidP="00EF1106">
                            <w:pPr>
                              <w:jc w:val="center"/>
                              <w:rPr>
                                <w:rFonts w:ascii="Lato" w:hAnsi="Lato"/>
                                <w:b/>
                                <w:color w:val="FF66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color w:val="FF6600"/>
                                <w:sz w:val="28"/>
                                <w:szCs w:val="28"/>
                              </w:rPr>
                              <w:t>COVID-19 RESPONSE</w:t>
                            </w:r>
                            <w:r w:rsidR="00EF1106">
                              <w:rPr>
                                <w:rFonts w:ascii="Lato" w:hAnsi="Lato"/>
                                <w:b/>
                                <w:color w:val="FF6600"/>
                                <w:sz w:val="28"/>
                                <w:szCs w:val="28"/>
                              </w:rPr>
                              <w:t xml:space="preserve"> - </w:t>
                            </w:r>
                            <w:r>
                              <w:rPr>
                                <w:rFonts w:ascii="Lato" w:hAnsi="Lato"/>
                                <w:b/>
                                <w:color w:val="FF6600"/>
                                <w:sz w:val="28"/>
                                <w:szCs w:val="28"/>
                              </w:rPr>
                              <w:t>FEE/Eco-Schools Recommendations for the Green Flag Assessment 2020-2021</w:t>
                            </w:r>
                          </w:p>
                          <w:p w:rsidR="00D86E8F" w:rsidRDefault="00D86E8F" w:rsidP="00EF110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7286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8.5pt;margin-top:.5pt;width:401.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" filled="f" stroked="f">
                <v:textbox style="mso-fit-shape-to-text:t">
                  <w:txbxContent>
                    <w:p w:rsidR="00D86E8F" w:rsidRDefault="00D86E8F" w:rsidP="00EF1106">
                      <w:pPr>
                        <w:jc w:val="center"/>
                        <w:rPr>
                          <w:rFonts w:ascii="Lato" w:hAnsi="Lato"/>
                          <w:b/>
                          <w:color w:val="FF6600"/>
                          <w:sz w:val="28"/>
                          <w:szCs w:val="28"/>
                        </w:rPr>
                      </w:pPr>
                      <w:r>
                        <w:rPr>
                          <w:rFonts w:ascii="Lato" w:hAnsi="Lato"/>
                          <w:b/>
                          <w:color w:val="FF6600"/>
                          <w:sz w:val="28"/>
                          <w:szCs w:val="28"/>
                        </w:rPr>
                        <w:t>COVID-19 RESPONSE</w:t>
                      </w:r>
                      <w:r w:rsidR="00EF1106">
                        <w:rPr>
                          <w:rFonts w:ascii="Lato" w:hAnsi="Lato"/>
                          <w:b/>
                          <w:color w:val="FF6600"/>
                          <w:sz w:val="28"/>
                          <w:szCs w:val="28"/>
                        </w:rPr>
                        <w:t xml:space="preserve"> - </w:t>
                      </w:r>
                      <w:r>
                        <w:rPr>
                          <w:rFonts w:ascii="Lato" w:hAnsi="Lato"/>
                          <w:b/>
                          <w:color w:val="FF6600"/>
                          <w:sz w:val="28"/>
                          <w:szCs w:val="28"/>
                        </w:rPr>
                        <w:t>FEE/Eco-Schools Recommendations for the Green Flag Assessment 2020-2021</w:t>
                      </w:r>
                    </w:p>
                    <w:p w:rsidR="00D86E8F" w:rsidRDefault="00D86E8F" w:rsidP="00EF1106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86E8F">
        <w:tab/>
      </w:r>
    </w:p>
    <w:p w:rsidR="00F66BCD" w:rsidRDefault="00D86E8F" w:rsidP="00D86E8F">
      <w:pPr>
        <w:tabs>
          <w:tab w:val="left" w:pos="3920"/>
        </w:tabs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  <w:r>
        <w:tab/>
      </w: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C26131">
      <w:pPr>
        <w:spacing w:line="200" w:lineRule="exact"/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49A5B1A5" wp14:editId="749CDEC1">
            <wp:simplePos x="0" y="0"/>
            <wp:positionH relativeFrom="column">
              <wp:posOffset>5076825</wp:posOffset>
            </wp:positionH>
            <wp:positionV relativeFrom="paragraph">
              <wp:posOffset>81915</wp:posOffset>
            </wp:positionV>
            <wp:extent cx="1590675" cy="1655908"/>
            <wp:effectExtent l="0" t="0" r="0" b="19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co-schools_cmyk - Copy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655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F66BCD">
      <w:pPr>
        <w:spacing w:line="200" w:lineRule="exact"/>
      </w:pPr>
    </w:p>
    <w:p w:rsidR="00F66BCD" w:rsidRDefault="00F66BCD">
      <w:pPr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F66BCD" w:rsidRDefault="00C26131" w:rsidP="00D86E8F">
      <w:pPr>
        <w:spacing w:line="200" w:lineRule="exact"/>
        <w:sectPr w:rsidR="00F66BCD">
          <w:type w:val="continuous"/>
          <w:pgSz w:w="11905" w:h="16837"/>
          <w:pgMar w:top="0" w:right="0" w:bottom="0" w:left="0" w:header="0" w:footer="0" w:gutter="0"/>
          <w:cols w:space="720"/>
        </w:sectPr>
      </w:pPr>
      <w:r>
        <w:rPr>
          <w:noProof/>
          <w:lang w:val="en-GB" w:eastAsia="en-GB"/>
        </w:rPr>
        <w:drawing>
          <wp:anchor distT="0" distB="0" distL="114300" distR="114300" simplePos="0" relativeHeight="251664384" behindDoc="1" locked="0" layoutInCell="1" allowOverlap="1" wp14:anchorId="411A8DD2" wp14:editId="32BF86EF">
            <wp:simplePos x="0" y="0"/>
            <wp:positionH relativeFrom="column">
              <wp:posOffset>360680</wp:posOffset>
            </wp:positionH>
            <wp:positionV relativeFrom="paragraph">
              <wp:posOffset>125730</wp:posOffset>
            </wp:positionV>
            <wp:extent cx="1171575" cy="1224280"/>
            <wp:effectExtent l="0" t="0" r="9525" b="0"/>
            <wp:wrapTight wrapText="bothSides">
              <wp:wrapPolygon edited="0">
                <wp:start x="0" y="0"/>
                <wp:lineTo x="0" y="21174"/>
                <wp:lineTo x="21424" y="21174"/>
                <wp:lineTo x="2142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66BCD" w:rsidRPr="008D1764" w:rsidRDefault="00F66BCD">
      <w:pPr>
        <w:spacing w:line="317" w:lineRule="exact"/>
        <w:rPr>
          <w:sz w:val="56"/>
          <w:szCs w:val="56"/>
        </w:rPr>
      </w:pPr>
    </w:p>
    <w:p w:rsidR="00F66BCD" w:rsidRPr="008D1764" w:rsidRDefault="00F66BCD">
      <w:pPr>
        <w:rPr>
          <w:sz w:val="56"/>
          <w:szCs w:val="56"/>
        </w:rPr>
        <w:sectPr w:rsidR="00F66BCD" w:rsidRPr="008D1764">
          <w:type w:val="continuous"/>
          <w:pgSz w:w="11905" w:h="16837"/>
          <w:pgMar w:top="0" w:right="0" w:bottom="0" w:left="0" w:header="0" w:footer="0" w:gutter="0"/>
          <w:cols w:space="720"/>
        </w:sectPr>
      </w:pPr>
    </w:p>
    <w:p w:rsidR="00E14B3E" w:rsidRPr="00C26131" w:rsidRDefault="00662609" w:rsidP="004922C0">
      <w:pPr>
        <w:tabs>
          <w:tab w:val="left" w:pos="142"/>
        </w:tabs>
        <w:spacing w:line="241" w:lineRule="auto"/>
        <w:ind w:right="520"/>
        <w:rPr>
          <w:rFonts w:ascii="Lato" w:eastAsia="Times New Roman" w:hAnsi="Lato" w:cs="Arial"/>
          <w:color w:val="FF6600"/>
          <w:sz w:val="56"/>
          <w:szCs w:val="56"/>
        </w:rPr>
      </w:pPr>
      <w:r w:rsidRPr="00C26131">
        <w:rPr>
          <w:rFonts w:ascii="Lato" w:eastAsia="Times New Roman" w:hAnsi="Lato" w:cs="Arial"/>
          <w:color w:val="FF6600"/>
          <w:sz w:val="56"/>
          <w:szCs w:val="56"/>
        </w:rPr>
        <w:t>Minutes</w:t>
      </w:r>
    </w:p>
    <w:p w:rsidR="00662609" w:rsidRPr="00C26131" w:rsidRDefault="00D86E8F" w:rsidP="004922C0">
      <w:pPr>
        <w:tabs>
          <w:tab w:val="left" w:pos="142"/>
        </w:tabs>
        <w:spacing w:line="241" w:lineRule="auto"/>
        <w:ind w:right="520"/>
        <w:rPr>
          <w:rFonts w:ascii="Lato" w:eastAsia="Times New Roman" w:hAnsi="Lato" w:cs="Arial"/>
          <w:color w:val="FF6600"/>
          <w:sz w:val="56"/>
          <w:szCs w:val="56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AC2FFC8" wp14:editId="05DB83E3">
                <wp:simplePos x="0" y="0"/>
                <wp:positionH relativeFrom="page">
                  <wp:posOffset>317500</wp:posOffset>
                </wp:positionH>
                <wp:positionV relativeFrom="page">
                  <wp:posOffset>3549650</wp:posOffset>
                </wp:positionV>
                <wp:extent cx="6896100" cy="63500"/>
                <wp:effectExtent l="0" t="0" r="0" b="12700"/>
                <wp:wrapNone/>
                <wp:docPr id="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63500"/>
                          <a:chOff x="500" y="5400"/>
                          <a:chExt cx="10860" cy="100"/>
                        </a:xfrm>
                        <a:solidFill>
                          <a:srgbClr val="FF6600"/>
                        </a:solidFill>
                      </wpg:grpSpPr>
                      <wps:wsp>
                        <wps:cNvPr id="3" name="Freeform 9"/>
                        <wps:cNvSpPr>
                          <a:spLocks/>
                        </wps:cNvSpPr>
                        <wps:spPr bwMode="auto">
                          <a:xfrm>
                            <a:off x="500" y="5400"/>
                            <a:ext cx="10860" cy="100"/>
                          </a:xfrm>
                          <a:custGeom>
                            <a:avLst/>
                            <a:gdLst>
                              <a:gd name="T0" fmla="+- 0 566 500"/>
                              <a:gd name="T1" fmla="*/ T0 w 10860"/>
                              <a:gd name="T2" fmla="+- 0 5466 5400"/>
                              <a:gd name="T3" fmla="*/ 5466 h 100"/>
                              <a:gd name="T4" fmla="+- 0 566 500"/>
                              <a:gd name="T5" fmla="*/ T4 w 10860"/>
                              <a:gd name="T6" fmla="+- 0 5466 5400"/>
                              <a:gd name="T7" fmla="*/ 5466 h 100"/>
                              <a:gd name="T8" fmla="+- 0 567 500"/>
                              <a:gd name="T9" fmla="*/ T8 w 10860"/>
                              <a:gd name="T10" fmla="+- 0 5466 5400"/>
                              <a:gd name="T11" fmla="*/ 5466 h 100"/>
                              <a:gd name="T12" fmla="+- 0 568 500"/>
                              <a:gd name="T13" fmla="*/ T12 w 10860"/>
                              <a:gd name="T14" fmla="+- 0 5466 5400"/>
                              <a:gd name="T15" fmla="*/ 5466 h 100"/>
                              <a:gd name="T16" fmla="+- 0 570 500"/>
                              <a:gd name="T17" fmla="*/ T16 w 10860"/>
                              <a:gd name="T18" fmla="+- 0 5466 5400"/>
                              <a:gd name="T19" fmla="*/ 5466 h 100"/>
                              <a:gd name="T20" fmla="+- 0 573 500"/>
                              <a:gd name="T21" fmla="*/ T20 w 10860"/>
                              <a:gd name="T22" fmla="+- 0 5466 5400"/>
                              <a:gd name="T23" fmla="*/ 5466 h 100"/>
                              <a:gd name="T24" fmla="+- 0 577 500"/>
                              <a:gd name="T25" fmla="*/ T24 w 10860"/>
                              <a:gd name="T26" fmla="+- 0 5466 5400"/>
                              <a:gd name="T27" fmla="*/ 5466 h 100"/>
                              <a:gd name="T28" fmla="+- 0 584 500"/>
                              <a:gd name="T29" fmla="*/ T28 w 10860"/>
                              <a:gd name="T30" fmla="+- 0 5466 5400"/>
                              <a:gd name="T31" fmla="*/ 5466 h 100"/>
                              <a:gd name="T32" fmla="+- 0 593 500"/>
                              <a:gd name="T33" fmla="*/ T32 w 10860"/>
                              <a:gd name="T34" fmla="+- 0 5466 5400"/>
                              <a:gd name="T35" fmla="*/ 5466 h 100"/>
                              <a:gd name="T36" fmla="+- 0 604 500"/>
                              <a:gd name="T37" fmla="*/ T36 w 10860"/>
                              <a:gd name="T38" fmla="+- 0 5466 5400"/>
                              <a:gd name="T39" fmla="*/ 5466 h 100"/>
                              <a:gd name="T40" fmla="+- 0 618 500"/>
                              <a:gd name="T41" fmla="*/ T40 w 10860"/>
                              <a:gd name="T42" fmla="+- 0 5466 5400"/>
                              <a:gd name="T43" fmla="*/ 5466 h 100"/>
                              <a:gd name="T44" fmla="+- 0 634 500"/>
                              <a:gd name="T45" fmla="*/ T44 w 10860"/>
                              <a:gd name="T46" fmla="+- 0 5466 5400"/>
                              <a:gd name="T47" fmla="*/ 5466 h 100"/>
                              <a:gd name="T48" fmla="+- 0 655 500"/>
                              <a:gd name="T49" fmla="*/ T48 w 10860"/>
                              <a:gd name="T50" fmla="+- 0 5466 5400"/>
                              <a:gd name="T51" fmla="*/ 5466 h 100"/>
                              <a:gd name="T52" fmla="+- 0 679 500"/>
                              <a:gd name="T53" fmla="*/ T52 w 10860"/>
                              <a:gd name="T54" fmla="+- 0 5466 5400"/>
                              <a:gd name="T55" fmla="*/ 5466 h 100"/>
                              <a:gd name="T56" fmla="+- 0 707 500"/>
                              <a:gd name="T57" fmla="*/ T56 w 10860"/>
                              <a:gd name="T58" fmla="+- 0 5466 5400"/>
                              <a:gd name="T59" fmla="*/ 5466 h 100"/>
                              <a:gd name="T60" fmla="+- 0 739 500"/>
                              <a:gd name="T61" fmla="*/ T60 w 10860"/>
                              <a:gd name="T62" fmla="+- 0 5466 5400"/>
                              <a:gd name="T63" fmla="*/ 5466 h 100"/>
                              <a:gd name="T64" fmla="+- 0 776 500"/>
                              <a:gd name="T65" fmla="*/ T64 w 10860"/>
                              <a:gd name="T66" fmla="+- 0 5466 5400"/>
                              <a:gd name="T67" fmla="*/ 5466 h 100"/>
                              <a:gd name="T68" fmla="+- 0 818 500"/>
                              <a:gd name="T69" fmla="*/ T68 w 10860"/>
                              <a:gd name="T70" fmla="+- 0 5466 5400"/>
                              <a:gd name="T71" fmla="*/ 5466 h 100"/>
                              <a:gd name="T72" fmla="+- 0 865 500"/>
                              <a:gd name="T73" fmla="*/ T72 w 10860"/>
                              <a:gd name="T74" fmla="+- 0 5466 5400"/>
                              <a:gd name="T75" fmla="*/ 5466 h 100"/>
                              <a:gd name="T76" fmla="+- 0 917 500"/>
                              <a:gd name="T77" fmla="*/ T76 w 10860"/>
                              <a:gd name="T78" fmla="+- 0 5466 5400"/>
                              <a:gd name="T79" fmla="*/ 5466 h 100"/>
                              <a:gd name="T80" fmla="+- 0 976 500"/>
                              <a:gd name="T81" fmla="*/ T80 w 10860"/>
                              <a:gd name="T82" fmla="+- 0 5466 5400"/>
                              <a:gd name="T83" fmla="*/ 5466 h 100"/>
                              <a:gd name="T84" fmla="+- 0 1040 500"/>
                              <a:gd name="T85" fmla="*/ T84 w 10860"/>
                              <a:gd name="T86" fmla="+- 0 5466 5400"/>
                              <a:gd name="T87" fmla="*/ 5466 h 100"/>
                              <a:gd name="T88" fmla="+- 0 1111 500"/>
                              <a:gd name="T89" fmla="*/ T88 w 10860"/>
                              <a:gd name="T90" fmla="+- 0 5466 5400"/>
                              <a:gd name="T91" fmla="*/ 5466 h 100"/>
                              <a:gd name="T92" fmla="+- 0 1189 500"/>
                              <a:gd name="T93" fmla="*/ T92 w 10860"/>
                              <a:gd name="T94" fmla="+- 0 5466 5400"/>
                              <a:gd name="T95" fmla="*/ 5466 h 100"/>
                              <a:gd name="T96" fmla="+- 0 1273 500"/>
                              <a:gd name="T97" fmla="*/ T96 w 10860"/>
                              <a:gd name="T98" fmla="+- 0 5466 5400"/>
                              <a:gd name="T99" fmla="*/ 5466 h 100"/>
                              <a:gd name="T100" fmla="+- 0 1365 500"/>
                              <a:gd name="T101" fmla="*/ T100 w 10860"/>
                              <a:gd name="T102" fmla="+- 0 5466 5400"/>
                              <a:gd name="T103" fmla="*/ 5466 h 100"/>
                              <a:gd name="T104" fmla="+- 0 1465 500"/>
                              <a:gd name="T105" fmla="*/ T104 w 10860"/>
                              <a:gd name="T106" fmla="+- 0 5466 5400"/>
                              <a:gd name="T107" fmla="*/ 5466 h 100"/>
                              <a:gd name="T108" fmla="+- 0 1573 500"/>
                              <a:gd name="T109" fmla="*/ T108 w 10860"/>
                              <a:gd name="T110" fmla="+- 0 5466 5400"/>
                              <a:gd name="T111" fmla="*/ 5466 h 100"/>
                              <a:gd name="T112" fmla="+- 0 1689 500"/>
                              <a:gd name="T113" fmla="*/ T112 w 10860"/>
                              <a:gd name="T114" fmla="+- 0 5466 5400"/>
                              <a:gd name="T115" fmla="*/ 5466 h 100"/>
                              <a:gd name="T116" fmla="+- 0 1814 500"/>
                              <a:gd name="T117" fmla="*/ T116 w 10860"/>
                              <a:gd name="T118" fmla="+- 0 5466 5400"/>
                              <a:gd name="T119" fmla="*/ 5466 h 100"/>
                              <a:gd name="T120" fmla="+- 0 1947 500"/>
                              <a:gd name="T121" fmla="*/ T120 w 10860"/>
                              <a:gd name="T122" fmla="+- 0 5466 5400"/>
                              <a:gd name="T123" fmla="*/ 5466 h 100"/>
                              <a:gd name="T124" fmla="+- 0 2090 500"/>
                              <a:gd name="T125" fmla="*/ T124 w 10860"/>
                              <a:gd name="T126" fmla="+- 0 5466 5400"/>
                              <a:gd name="T127" fmla="*/ 5466 h 100"/>
                              <a:gd name="T128" fmla="+- 0 2242 500"/>
                              <a:gd name="T129" fmla="*/ T128 w 10860"/>
                              <a:gd name="T130" fmla="+- 0 5466 5400"/>
                              <a:gd name="T131" fmla="*/ 5466 h 100"/>
                              <a:gd name="T132" fmla="+- 0 2404 500"/>
                              <a:gd name="T133" fmla="*/ T132 w 10860"/>
                              <a:gd name="T134" fmla="+- 0 5466 5400"/>
                              <a:gd name="T135" fmla="*/ 5466 h 100"/>
                              <a:gd name="T136" fmla="+- 0 2576 500"/>
                              <a:gd name="T137" fmla="*/ T136 w 10860"/>
                              <a:gd name="T138" fmla="+- 0 5466 5400"/>
                              <a:gd name="T139" fmla="*/ 5466 h 100"/>
                              <a:gd name="T140" fmla="+- 0 2759 500"/>
                              <a:gd name="T141" fmla="*/ T140 w 10860"/>
                              <a:gd name="T142" fmla="+- 0 5466 5400"/>
                              <a:gd name="T143" fmla="*/ 5466 h 100"/>
                              <a:gd name="T144" fmla="+- 0 2952 500"/>
                              <a:gd name="T145" fmla="*/ T144 w 10860"/>
                              <a:gd name="T146" fmla="+- 0 5466 5400"/>
                              <a:gd name="T147" fmla="*/ 5466 h 100"/>
                              <a:gd name="T148" fmla="+- 0 3157 500"/>
                              <a:gd name="T149" fmla="*/ T148 w 10860"/>
                              <a:gd name="T150" fmla="+- 0 5466 5400"/>
                              <a:gd name="T151" fmla="*/ 5466 h 100"/>
                              <a:gd name="T152" fmla="+- 0 3372 500"/>
                              <a:gd name="T153" fmla="*/ T152 w 10860"/>
                              <a:gd name="T154" fmla="+- 0 5466 5400"/>
                              <a:gd name="T155" fmla="*/ 5466 h 100"/>
                              <a:gd name="T156" fmla="+- 0 3600 500"/>
                              <a:gd name="T157" fmla="*/ T156 w 10860"/>
                              <a:gd name="T158" fmla="+- 0 5466 5400"/>
                              <a:gd name="T159" fmla="*/ 5466 h 100"/>
                              <a:gd name="T160" fmla="+- 0 3839 500"/>
                              <a:gd name="T161" fmla="*/ T160 w 10860"/>
                              <a:gd name="T162" fmla="+- 0 5466 5400"/>
                              <a:gd name="T163" fmla="*/ 5466 h 100"/>
                              <a:gd name="T164" fmla="+- 0 4091 500"/>
                              <a:gd name="T165" fmla="*/ T164 w 10860"/>
                              <a:gd name="T166" fmla="+- 0 5466 5400"/>
                              <a:gd name="T167" fmla="*/ 5466 h 100"/>
                              <a:gd name="T168" fmla="+- 0 4355 500"/>
                              <a:gd name="T169" fmla="*/ T168 w 10860"/>
                              <a:gd name="T170" fmla="+- 0 5466 5400"/>
                              <a:gd name="T171" fmla="*/ 5466 h 100"/>
                              <a:gd name="T172" fmla="+- 0 4632 500"/>
                              <a:gd name="T173" fmla="*/ T172 w 10860"/>
                              <a:gd name="T174" fmla="+- 0 5466 5400"/>
                              <a:gd name="T175" fmla="*/ 5466 h 100"/>
                              <a:gd name="T176" fmla="+- 0 4922 500"/>
                              <a:gd name="T177" fmla="*/ T176 w 10860"/>
                              <a:gd name="T178" fmla="+- 0 5466 5400"/>
                              <a:gd name="T179" fmla="*/ 5466 h 100"/>
                              <a:gd name="T180" fmla="+- 0 5226 500"/>
                              <a:gd name="T181" fmla="*/ T180 w 10860"/>
                              <a:gd name="T182" fmla="+- 0 5466 5400"/>
                              <a:gd name="T183" fmla="*/ 5466 h 100"/>
                              <a:gd name="T184" fmla="+- 0 5544 500"/>
                              <a:gd name="T185" fmla="*/ T184 w 10860"/>
                              <a:gd name="T186" fmla="+- 0 5466 5400"/>
                              <a:gd name="T187" fmla="*/ 5466 h 100"/>
                              <a:gd name="T188" fmla="+- 0 5876 500"/>
                              <a:gd name="T189" fmla="*/ T188 w 10860"/>
                              <a:gd name="T190" fmla="+- 0 5466 5400"/>
                              <a:gd name="T191" fmla="*/ 5466 h 100"/>
                              <a:gd name="T192" fmla="+- 0 6222 500"/>
                              <a:gd name="T193" fmla="*/ T192 w 10860"/>
                              <a:gd name="T194" fmla="+- 0 5466 5400"/>
                              <a:gd name="T195" fmla="*/ 5466 h 100"/>
                              <a:gd name="T196" fmla="+- 0 6583 500"/>
                              <a:gd name="T197" fmla="*/ T196 w 10860"/>
                              <a:gd name="T198" fmla="+- 0 5466 5400"/>
                              <a:gd name="T199" fmla="*/ 5466 h 100"/>
                              <a:gd name="T200" fmla="+- 0 6959 500"/>
                              <a:gd name="T201" fmla="*/ T200 w 10860"/>
                              <a:gd name="T202" fmla="+- 0 5466 5400"/>
                              <a:gd name="T203" fmla="*/ 5466 h 100"/>
                              <a:gd name="T204" fmla="+- 0 7350 500"/>
                              <a:gd name="T205" fmla="*/ T204 w 10860"/>
                              <a:gd name="T206" fmla="+- 0 5466 5400"/>
                              <a:gd name="T207" fmla="*/ 5466 h 100"/>
                              <a:gd name="T208" fmla="+- 0 7757 500"/>
                              <a:gd name="T209" fmla="*/ T208 w 10860"/>
                              <a:gd name="T210" fmla="+- 0 5466 5400"/>
                              <a:gd name="T211" fmla="*/ 5466 h 100"/>
                              <a:gd name="T212" fmla="+- 0 8179 500"/>
                              <a:gd name="T213" fmla="*/ T212 w 10860"/>
                              <a:gd name="T214" fmla="+- 0 5466 5400"/>
                              <a:gd name="T215" fmla="*/ 5466 h 100"/>
                              <a:gd name="T216" fmla="+- 0 8619 500"/>
                              <a:gd name="T217" fmla="*/ T216 w 10860"/>
                              <a:gd name="T218" fmla="+- 0 5466 5400"/>
                              <a:gd name="T219" fmla="*/ 5466 h 100"/>
                              <a:gd name="T220" fmla="+- 0 9074 500"/>
                              <a:gd name="T221" fmla="*/ T220 w 10860"/>
                              <a:gd name="T222" fmla="+- 0 5466 5400"/>
                              <a:gd name="T223" fmla="*/ 5466 h 100"/>
                              <a:gd name="T224" fmla="+- 0 9547 500"/>
                              <a:gd name="T225" fmla="*/ T224 w 10860"/>
                              <a:gd name="T226" fmla="+- 0 5466 5400"/>
                              <a:gd name="T227" fmla="*/ 5466 h 100"/>
                              <a:gd name="T228" fmla="+- 0 10037 500"/>
                              <a:gd name="T229" fmla="*/ T228 w 10860"/>
                              <a:gd name="T230" fmla="+- 0 5466 5400"/>
                              <a:gd name="T231" fmla="*/ 5466 h 100"/>
                              <a:gd name="T232" fmla="+- 0 10544 500"/>
                              <a:gd name="T233" fmla="*/ T232 w 10860"/>
                              <a:gd name="T234" fmla="+- 0 5466 5400"/>
                              <a:gd name="T235" fmla="*/ 5466 h 100"/>
                              <a:gd name="T236" fmla="+- 0 11069 500"/>
                              <a:gd name="T237" fmla="*/ T236 w 10860"/>
                              <a:gd name="T238" fmla="+- 0 5466 5400"/>
                              <a:gd name="T239" fmla="*/ 5466 h 1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10860" h="100">
                                <a:moveTo>
                                  <a:pt x="66" y="66"/>
                                </a:moveTo>
                                <a:lnTo>
                                  <a:pt x="66" y="66"/>
                                </a:lnTo>
                                <a:lnTo>
                                  <a:pt x="67" y="66"/>
                                </a:lnTo>
                                <a:lnTo>
                                  <a:pt x="68" y="66"/>
                                </a:lnTo>
                                <a:lnTo>
                                  <a:pt x="69" y="66"/>
                                </a:lnTo>
                                <a:lnTo>
                                  <a:pt x="70" y="66"/>
                                </a:lnTo>
                                <a:lnTo>
                                  <a:pt x="71" y="66"/>
                                </a:lnTo>
                                <a:lnTo>
                                  <a:pt x="73" y="66"/>
                                </a:lnTo>
                                <a:lnTo>
                                  <a:pt x="75" y="66"/>
                                </a:lnTo>
                                <a:lnTo>
                                  <a:pt x="77" y="66"/>
                                </a:lnTo>
                                <a:lnTo>
                                  <a:pt x="80" y="66"/>
                                </a:lnTo>
                                <a:lnTo>
                                  <a:pt x="84" y="66"/>
                                </a:lnTo>
                                <a:lnTo>
                                  <a:pt x="88" y="66"/>
                                </a:lnTo>
                                <a:lnTo>
                                  <a:pt x="93" y="66"/>
                                </a:lnTo>
                                <a:lnTo>
                                  <a:pt x="98" y="66"/>
                                </a:lnTo>
                                <a:lnTo>
                                  <a:pt x="104" y="66"/>
                                </a:lnTo>
                                <a:lnTo>
                                  <a:pt x="110" y="66"/>
                                </a:lnTo>
                                <a:lnTo>
                                  <a:pt x="118" y="66"/>
                                </a:lnTo>
                                <a:lnTo>
                                  <a:pt x="126" y="66"/>
                                </a:lnTo>
                                <a:lnTo>
                                  <a:pt x="134" y="66"/>
                                </a:lnTo>
                                <a:lnTo>
                                  <a:pt x="144" y="66"/>
                                </a:lnTo>
                                <a:lnTo>
                                  <a:pt x="155" y="66"/>
                                </a:lnTo>
                                <a:lnTo>
                                  <a:pt x="166" y="66"/>
                                </a:lnTo>
                                <a:lnTo>
                                  <a:pt x="179" y="66"/>
                                </a:lnTo>
                                <a:lnTo>
                                  <a:pt x="192" y="66"/>
                                </a:lnTo>
                                <a:lnTo>
                                  <a:pt x="207" y="66"/>
                                </a:lnTo>
                                <a:lnTo>
                                  <a:pt x="222" y="66"/>
                                </a:lnTo>
                                <a:lnTo>
                                  <a:pt x="239" y="66"/>
                                </a:lnTo>
                                <a:lnTo>
                                  <a:pt x="257" y="66"/>
                                </a:lnTo>
                                <a:lnTo>
                                  <a:pt x="276" y="66"/>
                                </a:lnTo>
                                <a:lnTo>
                                  <a:pt x="296" y="66"/>
                                </a:lnTo>
                                <a:lnTo>
                                  <a:pt x="318" y="66"/>
                                </a:lnTo>
                                <a:lnTo>
                                  <a:pt x="340" y="66"/>
                                </a:lnTo>
                                <a:lnTo>
                                  <a:pt x="365" y="66"/>
                                </a:lnTo>
                                <a:lnTo>
                                  <a:pt x="390" y="66"/>
                                </a:lnTo>
                                <a:lnTo>
                                  <a:pt x="417" y="66"/>
                                </a:lnTo>
                                <a:lnTo>
                                  <a:pt x="446" y="66"/>
                                </a:lnTo>
                                <a:lnTo>
                                  <a:pt x="476" y="66"/>
                                </a:lnTo>
                                <a:lnTo>
                                  <a:pt x="507" y="66"/>
                                </a:lnTo>
                                <a:lnTo>
                                  <a:pt x="540" y="66"/>
                                </a:lnTo>
                                <a:lnTo>
                                  <a:pt x="575" y="66"/>
                                </a:lnTo>
                                <a:lnTo>
                                  <a:pt x="611" y="66"/>
                                </a:lnTo>
                                <a:lnTo>
                                  <a:pt x="649" y="66"/>
                                </a:lnTo>
                                <a:lnTo>
                                  <a:pt x="689" y="66"/>
                                </a:lnTo>
                                <a:lnTo>
                                  <a:pt x="730" y="66"/>
                                </a:lnTo>
                                <a:lnTo>
                                  <a:pt x="773" y="66"/>
                                </a:lnTo>
                                <a:lnTo>
                                  <a:pt x="818" y="66"/>
                                </a:lnTo>
                                <a:lnTo>
                                  <a:pt x="865" y="66"/>
                                </a:lnTo>
                                <a:lnTo>
                                  <a:pt x="914" y="66"/>
                                </a:lnTo>
                                <a:lnTo>
                                  <a:pt x="965" y="66"/>
                                </a:lnTo>
                                <a:lnTo>
                                  <a:pt x="1018" y="66"/>
                                </a:lnTo>
                                <a:lnTo>
                                  <a:pt x="1073" y="66"/>
                                </a:lnTo>
                                <a:lnTo>
                                  <a:pt x="1130" y="66"/>
                                </a:lnTo>
                                <a:lnTo>
                                  <a:pt x="1189" y="66"/>
                                </a:lnTo>
                                <a:lnTo>
                                  <a:pt x="1250" y="66"/>
                                </a:lnTo>
                                <a:lnTo>
                                  <a:pt x="1314" y="66"/>
                                </a:lnTo>
                                <a:lnTo>
                                  <a:pt x="1379" y="66"/>
                                </a:lnTo>
                                <a:lnTo>
                                  <a:pt x="1447" y="66"/>
                                </a:lnTo>
                                <a:lnTo>
                                  <a:pt x="1517" y="66"/>
                                </a:lnTo>
                                <a:lnTo>
                                  <a:pt x="1590" y="66"/>
                                </a:lnTo>
                                <a:lnTo>
                                  <a:pt x="1665" y="66"/>
                                </a:lnTo>
                                <a:lnTo>
                                  <a:pt x="1742" y="66"/>
                                </a:lnTo>
                                <a:lnTo>
                                  <a:pt x="1822" y="66"/>
                                </a:lnTo>
                                <a:lnTo>
                                  <a:pt x="1904" y="66"/>
                                </a:lnTo>
                                <a:lnTo>
                                  <a:pt x="1989" y="66"/>
                                </a:lnTo>
                                <a:lnTo>
                                  <a:pt x="2076" y="66"/>
                                </a:lnTo>
                                <a:lnTo>
                                  <a:pt x="2166" y="66"/>
                                </a:lnTo>
                                <a:lnTo>
                                  <a:pt x="2259" y="66"/>
                                </a:lnTo>
                                <a:lnTo>
                                  <a:pt x="2354" y="66"/>
                                </a:lnTo>
                                <a:lnTo>
                                  <a:pt x="2452" y="66"/>
                                </a:lnTo>
                                <a:lnTo>
                                  <a:pt x="2553" y="66"/>
                                </a:lnTo>
                                <a:lnTo>
                                  <a:pt x="2657" y="66"/>
                                </a:lnTo>
                                <a:lnTo>
                                  <a:pt x="2763" y="66"/>
                                </a:lnTo>
                                <a:lnTo>
                                  <a:pt x="2872" y="66"/>
                                </a:lnTo>
                                <a:lnTo>
                                  <a:pt x="2985" y="66"/>
                                </a:lnTo>
                                <a:lnTo>
                                  <a:pt x="3100" y="66"/>
                                </a:lnTo>
                                <a:lnTo>
                                  <a:pt x="3218" y="66"/>
                                </a:lnTo>
                                <a:lnTo>
                                  <a:pt x="3339" y="66"/>
                                </a:lnTo>
                                <a:lnTo>
                                  <a:pt x="3463" y="66"/>
                                </a:lnTo>
                                <a:lnTo>
                                  <a:pt x="3591" y="66"/>
                                </a:lnTo>
                                <a:lnTo>
                                  <a:pt x="3721" y="66"/>
                                </a:lnTo>
                                <a:lnTo>
                                  <a:pt x="3855" y="66"/>
                                </a:lnTo>
                                <a:lnTo>
                                  <a:pt x="3992" y="66"/>
                                </a:lnTo>
                                <a:lnTo>
                                  <a:pt x="4132" y="66"/>
                                </a:lnTo>
                                <a:lnTo>
                                  <a:pt x="4276" y="66"/>
                                </a:lnTo>
                                <a:lnTo>
                                  <a:pt x="4422" y="66"/>
                                </a:lnTo>
                                <a:lnTo>
                                  <a:pt x="4573" y="66"/>
                                </a:lnTo>
                                <a:lnTo>
                                  <a:pt x="4726" y="66"/>
                                </a:lnTo>
                                <a:lnTo>
                                  <a:pt x="4883" y="66"/>
                                </a:lnTo>
                                <a:lnTo>
                                  <a:pt x="5044" y="66"/>
                                </a:lnTo>
                                <a:lnTo>
                                  <a:pt x="5208" y="66"/>
                                </a:lnTo>
                                <a:lnTo>
                                  <a:pt x="5376" y="66"/>
                                </a:lnTo>
                                <a:lnTo>
                                  <a:pt x="5547" y="66"/>
                                </a:lnTo>
                                <a:lnTo>
                                  <a:pt x="5722" y="66"/>
                                </a:lnTo>
                                <a:lnTo>
                                  <a:pt x="5900" y="66"/>
                                </a:lnTo>
                                <a:lnTo>
                                  <a:pt x="6083" y="66"/>
                                </a:lnTo>
                                <a:lnTo>
                                  <a:pt x="6269" y="66"/>
                                </a:lnTo>
                                <a:lnTo>
                                  <a:pt x="6459" y="66"/>
                                </a:lnTo>
                                <a:lnTo>
                                  <a:pt x="6652" y="66"/>
                                </a:lnTo>
                                <a:lnTo>
                                  <a:pt x="6850" y="66"/>
                                </a:lnTo>
                                <a:lnTo>
                                  <a:pt x="7051" y="66"/>
                                </a:lnTo>
                                <a:lnTo>
                                  <a:pt x="7257" y="66"/>
                                </a:lnTo>
                                <a:lnTo>
                                  <a:pt x="7466" y="66"/>
                                </a:lnTo>
                                <a:lnTo>
                                  <a:pt x="7679" y="66"/>
                                </a:lnTo>
                                <a:lnTo>
                                  <a:pt x="7897" y="66"/>
                                </a:lnTo>
                                <a:lnTo>
                                  <a:pt x="8119" y="66"/>
                                </a:lnTo>
                                <a:lnTo>
                                  <a:pt x="8344" y="66"/>
                                </a:lnTo>
                                <a:lnTo>
                                  <a:pt x="8574" y="66"/>
                                </a:lnTo>
                                <a:lnTo>
                                  <a:pt x="8808" y="66"/>
                                </a:lnTo>
                                <a:lnTo>
                                  <a:pt x="9047" y="66"/>
                                </a:lnTo>
                                <a:lnTo>
                                  <a:pt x="9290" y="66"/>
                                </a:lnTo>
                                <a:lnTo>
                                  <a:pt x="9537" y="66"/>
                                </a:lnTo>
                                <a:lnTo>
                                  <a:pt x="9788" y="66"/>
                                </a:lnTo>
                                <a:lnTo>
                                  <a:pt x="10044" y="66"/>
                                </a:lnTo>
                                <a:lnTo>
                                  <a:pt x="10304" y="66"/>
                                </a:lnTo>
                                <a:lnTo>
                                  <a:pt x="10569" y="66"/>
                                </a:lnTo>
                                <a:lnTo>
                                  <a:pt x="10838" y="66"/>
                                </a:lnTo>
                              </a:path>
                            </a:pathLst>
                          </a:custGeom>
                          <a:grpFill/>
                          <a:ln w="63500">
                            <a:solidFill>
                              <a:srgbClr val="FF6600"/>
                            </a:solidFill>
                            <a:round/>
                            <a:headEnd/>
                            <a:tailEnd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0F483A" id="Group 8" o:spid="_x0000_s1026" style="position:absolute;margin-left:25pt;margin-top:279.5pt;width:543pt;height:5pt;z-index:-251656192;mso-position-horizontal-relative:page;mso-position-vertical-relative:page" coordorigin="500,5400" coordsize="10860,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">
                <v:shape id="Freeform 9" o:spid="_x0000_s1027" style="position:absolute;left:500;top:5400;width:10860;height:100;visibility:visible;mso-wrap-style:square;v-text-anchor:top" coordsize="10860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" path="m66,66r,l67,66r1,l69,66r1,l71,66r2,l75,66r2,l80,66r4,l88,66r5,l98,66r6,l110,66r8,l126,66r8,l144,66r11,l166,66r13,l192,66r15,l222,66r17,l257,66r19,l296,66r22,l340,66r25,l390,66r27,l446,66r30,l507,66r33,l575,66r36,l649,66r40,l730,66r43,l818,66r47,l914,66r51,l1018,66r55,l1130,66r59,l1250,66r64,l1379,66r68,l1517,66r73,l1665,66r77,l1822,66r82,l1989,66r87,l2166,66r93,l2354,66r98,l2553,66r104,l2763,66r109,l2985,66r115,l3218,66r121,l3463,66r128,l3721,66r134,l3992,66r140,l4276,66r146,l4573,66r153,l4883,66r161,l5208,66r168,l5547,66r175,l5900,66r183,l6269,66r190,l6652,66r198,l7051,66r206,l7466,66r213,l7897,66r222,l8344,66r230,l8808,66r239,l9290,66r247,l9788,66r256,l10304,66r265,l10838,66e" filled="f" strokecolor="#f60" strokeweight="5pt">
                  <v:path arrowok="t" o:connecttype="custom" o:connectlocs="66,5466;66,5466;67,5466;68,5466;70,5466;73,5466;77,5466;84,5466;93,5466;104,5466;118,5466;134,5466;155,5466;179,5466;207,5466;239,5466;276,5466;318,5466;365,5466;417,5466;476,5466;540,5466;611,5466;689,5466;773,5466;865,5466;965,5466;1073,5466;1189,5466;1314,5466;1447,5466;1590,5466;1742,5466;1904,5466;2076,5466;2259,5466;2452,5466;2657,5466;2872,5466;3100,5466;3339,5466;3591,5466;3855,5466;4132,5466;4422,5466;4726,5466;5044,5466;5376,5466;5722,5466;6083,5466;6459,5466;6850,5466;7257,5466;7679,5466;8119,5466;8574,5466;9047,5466;9537,5466;10044,5466;10569,5466" o:connectangles="0,0,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C26131" w:rsidRPr="00C26131">
        <w:rPr>
          <w:rFonts w:ascii="Lato" w:eastAsia="Times New Roman" w:hAnsi="Lato" w:cs="Arial"/>
          <w:color w:val="FF6600"/>
          <w:sz w:val="56"/>
          <w:szCs w:val="56"/>
        </w:rPr>
        <w:t xml:space="preserve">Eco </w:t>
      </w:r>
      <w:r w:rsidR="00662609" w:rsidRPr="00C26131">
        <w:rPr>
          <w:rFonts w:ascii="Lato" w:eastAsia="Times New Roman" w:hAnsi="Lato" w:cs="Arial"/>
          <w:color w:val="FF6600"/>
          <w:sz w:val="56"/>
          <w:szCs w:val="56"/>
        </w:rPr>
        <w:t>Committee Meeting</w:t>
      </w:r>
    </w:p>
    <w:p w:rsidR="00F66BCD" w:rsidRDefault="00F66BCD" w:rsidP="0016162E">
      <w:pPr>
        <w:spacing w:line="200" w:lineRule="exact"/>
      </w:pPr>
    </w:p>
    <w:p w:rsidR="00F66BCD" w:rsidRDefault="00F66BCD" w:rsidP="0016162E">
      <w:pPr>
        <w:spacing w:line="200" w:lineRule="exact"/>
      </w:pPr>
    </w:p>
    <w:p w:rsidR="00F66BCD" w:rsidRDefault="00F66BCD" w:rsidP="0016162E">
      <w:pPr>
        <w:spacing w:line="227" w:lineRule="exact"/>
      </w:pPr>
    </w:p>
    <w:p w:rsidR="00F66BCD" w:rsidRPr="00C26131" w:rsidRDefault="00F1279C" w:rsidP="0016162E">
      <w:pPr>
        <w:spacing w:line="433" w:lineRule="exact"/>
        <w:rPr>
          <w:rFonts w:ascii="Lato" w:eastAsia="Times New Roman" w:hAnsi="Lato" w:cs="Arial"/>
          <w:color w:val="908E8E"/>
          <w:sz w:val="36"/>
          <w:szCs w:val="36"/>
        </w:rPr>
      </w:pPr>
      <w:r w:rsidRPr="00C26131">
        <w:rPr>
          <w:rFonts w:ascii="Lato" w:eastAsia="Times New Roman" w:hAnsi="Lato" w:cs="Arial"/>
          <w:color w:val="908E8E"/>
          <w:sz w:val="36"/>
          <w:szCs w:val="36"/>
        </w:rPr>
        <w:t>A</w:t>
      </w:r>
      <w:r w:rsidR="00B21463">
        <w:rPr>
          <w:rFonts w:ascii="Lato" w:eastAsia="Times New Roman" w:hAnsi="Lato" w:cs="Arial"/>
          <w:color w:val="908E8E"/>
          <w:sz w:val="36"/>
          <w:szCs w:val="36"/>
        </w:rPr>
        <w:t xml:space="preserve">n Eco </w:t>
      </w:r>
      <w:r w:rsidR="00662609" w:rsidRPr="00C26131">
        <w:rPr>
          <w:rFonts w:ascii="Lato" w:eastAsia="Times New Roman" w:hAnsi="Lato" w:cs="Arial"/>
          <w:color w:val="908E8E"/>
          <w:sz w:val="36"/>
          <w:szCs w:val="36"/>
        </w:rPr>
        <w:t>Committee</w:t>
      </w:r>
      <w:r w:rsidRPr="00C26131">
        <w:rPr>
          <w:rFonts w:ascii="Lato" w:eastAsia="Times New Roman" w:hAnsi="Lato" w:cs="Arial"/>
          <w:color w:val="908E8E"/>
          <w:sz w:val="36"/>
          <w:szCs w:val="36"/>
        </w:rPr>
        <w:t xml:space="preserve"> meeting is where you make plans for your Eco-Schools activities</w:t>
      </w:r>
    </w:p>
    <w:p w:rsidR="008D12D6" w:rsidRPr="00C26131" w:rsidRDefault="008D12D6" w:rsidP="0016162E">
      <w:pPr>
        <w:spacing w:line="433" w:lineRule="exact"/>
        <w:rPr>
          <w:rFonts w:ascii="Lato" w:eastAsia="Times New Roman" w:hAnsi="Lato" w:cs="Arial"/>
          <w:color w:val="908E8E"/>
          <w:sz w:val="36"/>
          <w:szCs w:val="36"/>
        </w:rPr>
      </w:pPr>
    </w:p>
    <w:p w:rsidR="00E14B3E" w:rsidRDefault="00F1279C" w:rsidP="00F1279C">
      <w:pPr>
        <w:rPr>
          <w:rFonts w:ascii="Lato" w:hAnsi="Lato" w:cs="Arial"/>
          <w:color w:val="808080" w:themeColor="background1" w:themeShade="80"/>
          <w:sz w:val="22"/>
          <w:szCs w:val="22"/>
        </w:rPr>
      </w:pPr>
      <w:r w:rsidRPr="00C26131">
        <w:rPr>
          <w:rFonts w:ascii="Lato" w:hAnsi="Lato" w:cs="Arial"/>
          <w:color w:val="808080" w:themeColor="background1" w:themeShade="80"/>
          <w:sz w:val="22"/>
          <w:szCs w:val="22"/>
        </w:rPr>
        <w:t>When you have a meeting</w:t>
      </w:r>
      <w:r w:rsidR="003940B4">
        <w:rPr>
          <w:rFonts w:ascii="Lato" w:hAnsi="Lato" w:cs="Arial"/>
          <w:color w:val="808080" w:themeColor="background1" w:themeShade="80"/>
          <w:sz w:val="22"/>
          <w:szCs w:val="22"/>
        </w:rPr>
        <w:t xml:space="preserve"> – be it physical or virtual – </w:t>
      </w:r>
      <w:r w:rsidRPr="00C26131">
        <w:rPr>
          <w:rFonts w:ascii="Lato" w:hAnsi="Lato" w:cs="Arial"/>
          <w:color w:val="808080" w:themeColor="background1" w:themeShade="80"/>
          <w:sz w:val="22"/>
          <w:szCs w:val="22"/>
        </w:rPr>
        <w:t>it is a good idea to</w:t>
      </w:r>
      <w:r w:rsidR="00A9493D" w:rsidRPr="00C26131">
        <w:rPr>
          <w:rFonts w:ascii="Lato" w:hAnsi="Lato" w:cs="Arial"/>
          <w:color w:val="808080" w:themeColor="background1" w:themeShade="80"/>
          <w:sz w:val="22"/>
          <w:szCs w:val="22"/>
        </w:rPr>
        <w:t xml:space="preserve"> look at your action plan, discuss Eco-Schools and</w:t>
      </w:r>
      <w:r w:rsidRPr="00C26131">
        <w:rPr>
          <w:rFonts w:ascii="Lato" w:hAnsi="Lato" w:cs="Arial"/>
          <w:color w:val="808080" w:themeColor="background1" w:themeShade="80"/>
          <w:sz w:val="22"/>
          <w:szCs w:val="22"/>
        </w:rPr>
        <w:t xml:space="preserve"> take notes (minutes) of w</w:t>
      </w:r>
      <w:r w:rsidR="00A9493D" w:rsidRPr="00C26131">
        <w:rPr>
          <w:rFonts w:ascii="Lato" w:hAnsi="Lato" w:cs="Arial"/>
          <w:color w:val="808080" w:themeColor="background1" w:themeShade="80"/>
          <w:sz w:val="22"/>
          <w:szCs w:val="22"/>
        </w:rPr>
        <w:t xml:space="preserve">hat you plan to do. </w:t>
      </w:r>
      <w:r w:rsidRPr="00C26131">
        <w:rPr>
          <w:rFonts w:ascii="Lato" w:hAnsi="Lato" w:cs="Arial"/>
          <w:color w:val="808080" w:themeColor="background1" w:themeShade="80"/>
          <w:sz w:val="22"/>
          <w:szCs w:val="22"/>
        </w:rPr>
        <w:t>Below is a form that you might want to fill in at each me</w:t>
      </w:r>
      <w:r w:rsidR="00A9493D" w:rsidRPr="00C26131">
        <w:rPr>
          <w:rFonts w:ascii="Lato" w:hAnsi="Lato" w:cs="Arial"/>
          <w:color w:val="808080" w:themeColor="background1" w:themeShade="80"/>
          <w:sz w:val="22"/>
          <w:szCs w:val="22"/>
        </w:rPr>
        <w:t>eting, discuss if there are section</w:t>
      </w:r>
      <w:r w:rsidRPr="00C26131">
        <w:rPr>
          <w:rFonts w:ascii="Lato" w:hAnsi="Lato" w:cs="Arial"/>
          <w:color w:val="808080" w:themeColor="background1" w:themeShade="80"/>
          <w:sz w:val="22"/>
          <w:szCs w:val="22"/>
        </w:rPr>
        <w:t xml:space="preserve">s missing or </w:t>
      </w:r>
      <w:r w:rsidR="00A9493D" w:rsidRPr="00C26131">
        <w:rPr>
          <w:rFonts w:ascii="Lato" w:hAnsi="Lato" w:cs="Arial"/>
          <w:color w:val="808080" w:themeColor="background1" w:themeShade="80"/>
          <w:sz w:val="22"/>
          <w:szCs w:val="22"/>
        </w:rPr>
        <w:t xml:space="preserve">any </w:t>
      </w:r>
      <w:r w:rsidRPr="00C26131">
        <w:rPr>
          <w:rFonts w:ascii="Lato" w:hAnsi="Lato" w:cs="Arial"/>
          <w:color w:val="808080" w:themeColor="background1" w:themeShade="80"/>
          <w:sz w:val="22"/>
          <w:szCs w:val="22"/>
        </w:rPr>
        <w:t>that you don’t need to use.</w:t>
      </w:r>
    </w:p>
    <w:p w:rsidR="00C26131" w:rsidRPr="00C26131" w:rsidRDefault="00C26131" w:rsidP="00F1279C">
      <w:pPr>
        <w:rPr>
          <w:rFonts w:ascii="Lato" w:hAnsi="Lato" w:cs="Arial"/>
          <w:color w:val="808080" w:themeColor="background1" w:themeShade="80"/>
          <w:sz w:val="22"/>
          <w:szCs w:val="22"/>
        </w:rPr>
      </w:pPr>
    </w:p>
    <w:p w:rsidR="00E14B3E" w:rsidRPr="007B0B33" w:rsidRDefault="00E14B3E" w:rsidP="00E14B3E">
      <w:pPr>
        <w:rPr>
          <w:rFonts w:ascii="HelveticaNeueLT Std" w:hAnsi="HelveticaNeueLT Std" w:cs="Arial"/>
        </w:rPr>
      </w:pPr>
    </w:p>
    <w:tbl>
      <w:tblPr>
        <w:tblW w:w="10467" w:type="dxa"/>
        <w:tblInd w:w="-5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6"/>
        <w:gridCol w:w="8221"/>
      </w:tblGrid>
      <w:tr w:rsidR="00F1279C" w:rsidRPr="00C26131" w:rsidTr="00945EC9">
        <w:tc>
          <w:tcPr>
            <w:tcW w:w="2246" w:type="dxa"/>
          </w:tcPr>
          <w:p w:rsidR="00F1279C" w:rsidRPr="00C26131" w:rsidRDefault="00F1279C" w:rsidP="00662609">
            <w:pPr>
              <w:spacing w:before="120" w:after="120"/>
              <w:ind w:left="567" w:hanging="567"/>
              <w:rPr>
                <w:rFonts w:ascii="Lato" w:hAnsi="Lato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  <w:tc>
          <w:tcPr>
            <w:tcW w:w="8221" w:type="dxa"/>
          </w:tcPr>
          <w:p w:rsidR="00F1279C" w:rsidRPr="00C26131" w:rsidRDefault="00F1279C" w:rsidP="00171721">
            <w:pPr>
              <w:spacing w:before="120" w:after="120"/>
              <w:jc w:val="both"/>
              <w:rPr>
                <w:rFonts w:ascii="Lato" w:hAnsi="Lato" w:cs="Arial"/>
                <w:b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b/>
                <w:color w:val="A6A6A6" w:themeColor="background1" w:themeShade="A6"/>
                <w:sz w:val="22"/>
                <w:szCs w:val="22"/>
              </w:rPr>
              <w:t>Your Notes</w:t>
            </w:r>
          </w:p>
        </w:tc>
      </w:tr>
      <w:tr w:rsidR="00E14B3E" w:rsidRPr="00C26131" w:rsidTr="00945EC9">
        <w:tc>
          <w:tcPr>
            <w:tcW w:w="2246" w:type="dxa"/>
          </w:tcPr>
          <w:p w:rsidR="00662609" w:rsidRPr="00C26131" w:rsidRDefault="00662609" w:rsidP="00662609">
            <w:pPr>
              <w:spacing w:before="120" w:after="120"/>
              <w:ind w:left="567" w:hanging="567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 xml:space="preserve">When </w:t>
            </w:r>
          </w:p>
          <w:p w:rsidR="00662609" w:rsidRPr="00C26131" w:rsidRDefault="00B4020C" w:rsidP="00E14B3E">
            <w:pPr>
              <w:spacing w:before="120" w:after="120"/>
              <w:ind w:left="567" w:hanging="567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Time and date of meeting</w:t>
            </w:r>
          </w:p>
        </w:tc>
        <w:tc>
          <w:tcPr>
            <w:tcW w:w="8221" w:type="dxa"/>
          </w:tcPr>
          <w:p w:rsidR="00E14B3E" w:rsidRPr="00C26131" w:rsidRDefault="00E14B3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</w:tc>
      </w:tr>
      <w:tr w:rsidR="00E14B3E" w:rsidRPr="00C26131" w:rsidTr="00945EC9">
        <w:tc>
          <w:tcPr>
            <w:tcW w:w="2246" w:type="dxa"/>
          </w:tcPr>
          <w:p w:rsidR="00E14B3E" w:rsidRPr="00C26131" w:rsidRDefault="00084DBE" w:rsidP="00171721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 xml:space="preserve">Where </w:t>
            </w:r>
          </w:p>
          <w:p w:rsidR="00B4020C" w:rsidRPr="00C26131" w:rsidRDefault="00B4020C" w:rsidP="00B4020C">
            <w:pPr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Where was the meeting held</w:t>
            </w:r>
            <w:r w:rsidR="00770859" w:rsidRPr="00C26131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?</w:t>
            </w:r>
            <w:r w:rsidR="002373A2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 xml:space="preserve"> Indicate if physical or virtual meeting</w:t>
            </w:r>
          </w:p>
        </w:tc>
        <w:tc>
          <w:tcPr>
            <w:tcW w:w="8221" w:type="dxa"/>
          </w:tcPr>
          <w:p w:rsidR="00084DBE" w:rsidRPr="00C26131" w:rsidRDefault="00084DBE" w:rsidP="00887D66">
            <w:pPr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887D66">
            <w:pPr>
              <w:rPr>
                <w:rFonts w:ascii="Lato" w:hAnsi="Lato" w:cs="Arial"/>
                <w:b/>
                <w:color w:val="A6A6A6" w:themeColor="background1" w:themeShade="A6"/>
                <w:sz w:val="22"/>
                <w:szCs w:val="22"/>
              </w:rPr>
            </w:pPr>
          </w:p>
          <w:p w:rsidR="00084DBE" w:rsidRPr="00C26131" w:rsidRDefault="00084DBE" w:rsidP="00887D66">
            <w:pPr>
              <w:rPr>
                <w:rFonts w:ascii="Lato" w:hAnsi="Lato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E14B3E" w:rsidRPr="00C26131" w:rsidTr="00945EC9">
        <w:tc>
          <w:tcPr>
            <w:tcW w:w="2246" w:type="dxa"/>
          </w:tcPr>
          <w:p w:rsidR="00E14B3E" w:rsidRPr="00C26131" w:rsidRDefault="00662609" w:rsidP="00887D66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 xml:space="preserve">Attendees </w:t>
            </w:r>
          </w:p>
          <w:p w:rsidR="00662609" w:rsidRPr="00C26131" w:rsidRDefault="00B4020C" w:rsidP="00B4020C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Names of everyone at the meeting</w:t>
            </w:r>
          </w:p>
        </w:tc>
        <w:tc>
          <w:tcPr>
            <w:tcW w:w="8221" w:type="dxa"/>
          </w:tcPr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</w:tc>
      </w:tr>
      <w:tr w:rsidR="00C26131" w:rsidRPr="00C26131" w:rsidTr="00945EC9">
        <w:tc>
          <w:tcPr>
            <w:tcW w:w="2246" w:type="dxa"/>
          </w:tcPr>
          <w:p w:rsidR="00C26131" w:rsidRDefault="000D44F7" w:rsidP="00887D66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>What we achieved</w:t>
            </w:r>
          </w:p>
          <w:p w:rsidR="00C26131" w:rsidRPr="00C26131" w:rsidRDefault="00C26131" w:rsidP="00887D66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Any actions taken before this meeting (e.g. as a result of the previous meeting)</w:t>
            </w:r>
          </w:p>
        </w:tc>
        <w:tc>
          <w:tcPr>
            <w:tcW w:w="8221" w:type="dxa"/>
          </w:tcPr>
          <w:p w:rsidR="00C26131" w:rsidRPr="00C26131" w:rsidRDefault="00C26131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</w:tc>
      </w:tr>
      <w:tr w:rsidR="00887D66" w:rsidRPr="00C26131" w:rsidTr="00945EC9">
        <w:tc>
          <w:tcPr>
            <w:tcW w:w="2246" w:type="dxa"/>
          </w:tcPr>
          <w:p w:rsidR="00887D66" w:rsidRPr="00C26131" w:rsidRDefault="00084DBE" w:rsidP="00887D66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>Agenda</w:t>
            </w:r>
          </w:p>
          <w:p w:rsidR="00B4020C" w:rsidRPr="00C26131" w:rsidRDefault="00B4020C" w:rsidP="00887D66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List of items you want to discuss at meeting</w:t>
            </w:r>
          </w:p>
        </w:tc>
        <w:tc>
          <w:tcPr>
            <w:tcW w:w="8221" w:type="dxa"/>
          </w:tcPr>
          <w:p w:rsidR="00887D66" w:rsidRPr="00C26131" w:rsidRDefault="00887D66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C374FC" w:rsidRPr="00C26131" w:rsidRDefault="00C374FC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C374FC" w:rsidRPr="00C26131" w:rsidRDefault="00C374FC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C374FC" w:rsidRPr="00C26131" w:rsidRDefault="00C374FC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C374FC" w:rsidRPr="00C26131" w:rsidRDefault="00C374FC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084DBE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</w:tc>
      </w:tr>
      <w:tr w:rsidR="00887D66" w:rsidRPr="00C26131" w:rsidTr="00945EC9">
        <w:tc>
          <w:tcPr>
            <w:tcW w:w="2246" w:type="dxa"/>
          </w:tcPr>
          <w:p w:rsidR="00887D66" w:rsidRPr="00C26131" w:rsidRDefault="00084DBE" w:rsidP="00887D66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lastRenderedPageBreak/>
              <w:t>Action points</w:t>
            </w:r>
            <w:r w:rsidR="003940B4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 xml:space="preserve"> emerging from the meeting</w:t>
            </w:r>
          </w:p>
        </w:tc>
        <w:tc>
          <w:tcPr>
            <w:tcW w:w="8221" w:type="dxa"/>
          </w:tcPr>
          <w:tbl>
            <w:tblPr>
              <w:tblStyle w:val="TableGrid"/>
              <w:tblpPr w:leftFromText="180" w:rightFromText="180" w:vertAnchor="page" w:horzAnchor="margin" w:tblpY="252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02"/>
              <w:gridCol w:w="4857"/>
              <w:gridCol w:w="1695"/>
            </w:tblGrid>
            <w:tr w:rsidR="00945EC9" w:rsidRPr="00C26131" w:rsidTr="00823AB7">
              <w:trPr>
                <w:trHeight w:val="373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  <w:r w:rsidRPr="00C26131"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  <w:t>Who</w:t>
                  </w: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  <w:r w:rsidRPr="00C26131"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  <w:t>Action</w:t>
                  </w: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  <w:r w:rsidRPr="00C26131"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  <w:t>By When</w:t>
                  </w: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661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  <w:tr w:rsidR="00945EC9" w:rsidRPr="00C26131" w:rsidTr="00823AB7">
              <w:trPr>
                <w:trHeight w:val="383"/>
              </w:trPr>
              <w:tc>
                <w:tcPr>
                  <w:tcW w:w="1402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4857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  <w:tc>
                <w:tcPr>
                  <w:tcW w:w="1695" w:type="dxa"/>
                </w:tcPr>
                <w:p w:rsidR="00945EC9" w:rsidRPr="00C26131" w:rsidRDefault="00945EC9" w:rsidP="00945EC9">
                  <w:pPr>
                    <w:spacing w:before="120" w:after="120"/>
                    <w:jc w:val="both"/>
                    <w:rPr>
                      <w:rFonts w:ascii="Lato" w:hAnsi="Lato" w:cs="Arial"/>
                      <w:b/>
                      <w:color w:val="A6A6A6" w:themeColor="background1" w:themeShade="A6"/>
                      <w:sz w:val="22"/>
                      <w:szCs w:val="22"/>
                    </w:rPr>
                  </w:pPr>
                </w:p>
              </w:tc>
            </w:tr>
          </w:tbl>
          <w:p w:rsidR="00887D66" w:rsidRPr="00C26131" w:rsidRDefault="00887D66" w:rsidP="00171721">
            <w:pPr>
              <w:spacing w:before="120" w:after="120"/>
              <w:jc w:val="both"/>
              <w:rPr>
                <w:rFonts w:ascii="Lato" w:hAnsi="Lato" w:cs="Arial"/>
                <w:b/>
                <w:color w:val="A6A6A6" w:themeColor="background1" w:themeShade="A6"/>
                <w:sz w:val="22"/>
                <w:szCs w:val="22"/>
              </w:rPr>
            </w:pPr>
          </w:p>
        </w:tc>
      </w:tr>
      <w:tr w:rsidR="004D464B" w:rsidRPr="00C26131" w:rsidTr="00945EC9">
        <w:tc>
          <w:tcPr>
            <w:tcW w:w="2246" w:type="dxa"/>
          </w:tcPr>
          <w:p w:rsidR="004D464B" w:rsidRPr="00C26131" w:rsidRDefault="00084DBE" w:rsidP="00171721">
            <w:pPr>
              <w:spacing w:before="120" w:after="120"/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22"/>
                <w:szCs w:val="22"/>
              </w:rPr>
              <w:t>Next meeting</w:t>
            </w:r>
          </w:p>
        </w:tc>
        <w:tc>
          <w:tcPr>
            <w:tcW w:w="8221" w:type="dxa"/>
          </w:tcPr>
          <w:p w:rsidR="004D464B" w:rsidRPr="00C26131" w:rsidRDefault="00084DBE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  <w:r w:rsidRPr="00C26131"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  <w:t>Before you leave agree when and where you are going to have your next meeting</w:t>
            </w:r>
          </w:p>
          <w:p w:rsidR="00F1279C" w:rsidRPr="00C26131" w:rsidRDefault="00F1279C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  <w:p w:rsidR="00C374FC" w:rsidRPr="00C26131" w:rsidRDefault="00C374FC" w:rsidP="00171721">
            <w:pPr>
              <w:spacing w:before="120" w:after="120"/>
              <w:jc w:val="both"/>
              <w:rPr>
                <w:rFonts w:ascii="Lato" w:hAnsi="Lato" w:cs="Arial"/>
                <w:color w:val="A6A6A6" w:themeColor="background1" w:themeShade="A6"/>
                <w:sz w:val="16"/>
                <w:szCs w:val="16"/>
              </w:rPr>
            </w:pPr>
          </w:p>
        </w:tc>
      </w:tr>
    </w:tbl>
    <w:p w:rsidR="00E14B3E" w:rsidRDefault="00E14B3E" w:rsidP="00945EC9">
      <w:pPr>
        <w:spacing w:line="360" w:lineRule="auto"/>
        <w:ind w:right="567"/>
        <w:rPr>
          <w:rFonts w:ascii="Arial" w:eastAsia="Times New Roman" w:hAnsi="Arial" w:cs="Arial"/>
          <w:color w:val="908E8E"/>
          <w:sz w:val="36"/>
          <w:szCs w:val="36"/>
        </w:rPr>
      </w:pPr>
    </w:p>
    <w:sectPr w:rsidR="00E14B3E" w:rsidSect="0016162E">
      <w:type w:val="continuous"/>
      <w:pgSz w:w="11905" w:h="16837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73D6" w:rsidRDefault="008073D6" w:rsidP="008718EA">
      <w:r>
        <w:separator/>
      </w:r>
    </w:p>
  </w:endnote>
  <w:endnote w:type="continuationSeparator" w:id="0">
    <w:p w:rsidR="008073D6" w:rsidRDefault="008073D6" w:rsidP="00871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Times New Roman"/>
    <w:charset w:val="00"/>
    <w:family w:val="swiss"/>
    <w:pitch w:val="variable"/>
    <w:sig w:usb0="E10002FF" w:usb1="5000ECFF" w:usb2="00000021" w:usb3="00000000" w:csb0="0000019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5E8" w:rsidRPr="003405E8" w:rsidRDefault="00C26131" w:rsidP="008718EA">
    <w:pPr>
      <w:pStyle w:val="Footer"/>
      <w:ind w:left="709"/>
      <w:rPr>
        <w:rFonts w:ascii="Arial" w:hAnsi="Arial" w:cs="Arial"/>
        <w:color w:val="808080" w:themeColor="background1" w:themeShade="80"/>
        <w:sz w:val="16"/>
        <w:szCs w:val="16"/>
      </w:rPr>
    </w:pPr>
    <w:r>
      <w:rPr>
        <w:rFonts w:ascii="Arial" w:hAnsi="Arial" w:cs="Arial"/>
        <w:color w:val="808080" w:themeColor="background1" w:themeShade="80"/>
        <w:sz w:val="16"/>
        <w:szCs w:val="16"/>
      </w:rPr>
      <w:t>Adapted from template produced by Eco-Schools England.</w:t>
    </w:r>
  </w:p>
  <w:p w:rsidR="008718EA" w:rsidRDefault="008718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73D6" w:rsidRDefault="008073D6" w:rsidP="008718EA">
      <w:r>
        <w:separator/>
      </w:r>
    </w:p>
  </w:footnote>
  <w:footnote w:type="continuationSeparator" w:id="0">
    <w:p w:rsidR="008073D6" w:rsidRDefault="008073D6" w:rsidP="008718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7617F1"/>
    <w:multiLevelType w:val="hybridMultilevel"/>
    <w:tmpl w:val="3CD42324"/>
    <w:lvl w:ilvl="0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" w15:restartNumberingAfterBreak="0">
    <w:nsid w:val="3907033A"/>
    <w:multiLevelType w:val="hybridMultilevel"/>
    <w:tmpl w:val="F4AE4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636C19"/>
    <w:multiLevelType w:val="multilevel"/>
    <w:tmpl w:val="78083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TO1NDK0MDY2MDFT0lEKTi0uzszPAykwqgUAhviUVCwAAAA="/>
  </w:docVars>
  <w:rsids>
    <w:rsidRoot w:val="00F66BCD"/>
    <w:rsid w:val="00084DBE"/>
    <w:rsid w:val="000D44F7"/>
    <w:rsid w:val="0016162E"/>
    <w:rsid w:val="001621A6"/>
    <w:rsid w:val="00164C1E"/>
    <w:rsid w:val="002373A2"/>
    <w:rsid w:val="003405E8"/>
    <w:rsid w:val="003940B4"/>
    <w:rsid w:val="00410392"/>
    <w:rsid w:val="004922C0"/>
    <w:rsid w:val="004D464B"/>
    <w:rsid w:val="00586B7A"/>
    <w:rsid w:val="00662609"/>
    <w:rsid w:val="006B536A"/>
    <w:rsid w:val="006C4E45"/>
    <w:rsid w:val="0074132A"/>
    <w:rsid w:val="00746AA5"/>
    <w:rsid w:val="00770859"/>
    <w:rsid w:val="007A330A"/>
    <w:rsid w:val="007A7785"/>
    <w:rsid w:val="008073D6"/>
    <w:rsid w:val="00823AB7"/>
    <w:rsid w:val="008718EA"/>
    <w:rsid w:val="00887D66"/>
    <w:rsid w:val="008D12D6"/>
    <w:rsid w:val="008D1764"/>
    <w:rsid w:val="00945EC9"/>
    <w:rsid w:val="009849B2"/>
    <w:rsid w:val="00A77378"/>
    <w:rsid w:val="00A9493D"/>
    <w:rsid w:val="00AE1B7D"/>
    <w:rsid w:val="00B21463"/>
    <w:rsid w:val="00B34A2C"/>
    <w:rsid w:val="00B4020C"/>
    <w:rsid w:val="00C020D4"/>
    <w:rsid w:val="00C26131"/>
    <w:rsid w:val="00C374FC"/>
    <w:rsid w:val="00C84CBC"/>
    <w:rsid w:val="00CE500A"/>
    <w:rsid w:val="00D86E8F"/>
    <w:rsid w:val="00DE3CED"/>
    <w:rsid w:val="00E14B3E"/>
    <w:rsid w:val="00E75DA4"/>
    <w:rsid w:val="00EB1F2F"/>
    <w:rsid w:val="00EE39B0"/>
    <w:rsid w:val="00EF1106"/>
    <w:rsid w:val="00F1279C"/>
    <w:rsid w:val="00F6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5:docId w15:val="{C4E37F35-774F-46D1-AC54-03D19A965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3E94"/>
  </w:style>
  <w:style w:type="paragraph" w:styleId="Heading1">
    <w:name w:val="heading 1"/>
    <w:basedOn w:val="Normal"/>
    <w:next w:val="Normal"/>
    <w:link w:val="Heading1Char"/>
    <w:qFormat/>
    <w:rsid w:val="00E14B3E"/>
    <w:pPr>
      <w:keepNext/>
      <w:ind w:left="3600" w:hanging="3600"/>
      <w:outlineLvl w:val="0"/>
    </w:pPr>
    <w:rPr>
      <w:rFonts w:ascii="Arial" w:eastAsia="Times New Roman" w:hAnsi="Arial" w:cs="Times New Roman"/>
      <w:b/>
      <w:sz w:val="20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E14B3E"/>
    <w:pPr>
      <w:keepNext/>
      <w:jc w:val="center"/>
      <w:outlineLvl w:val="1"/>
    </w:pPr>
    <w:rPr>
      <w:rFonts w:ascii="Arial" w:eastAsia="Times New Roman" w:hAnsi="Arial" w:cs="Times New Roman"/>
      <w:b/>
      <w:sz w:val="32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17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7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8718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718EA"/>
  </w:style>
  <w:style w:type="paragraph" w:styleId="Footer">
    <w:name w:val="footer"/>
    <w:basedOn w:val="Normal"/>
    <w:link w:val="FooterChar"/>
    <w:uiPriority w:val="99"/>
    <w:unhideWhenUsed/>
    <w:rsid w:val="008718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8EA"/>
  </w:style>
  <w:style w:type="character" w:styleId="Hyperlink">
    <w:name w:val="Hyperlink"/>
    <w:basedOn w:val="DefaultParagraphFont"/>
    <w:uiPriority w:val="99"/>
    <w:unhideWhenUsed/>
    <w:rsid w:val="003405E8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E14B3E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E14B3E"/>
    <w:rPr>
      <w:rFonts w:ascii="Arial" w:eastAsia="Times New Roman" w:hAnsi="Arial" w:cs="Times New Roman"/>
      <w:b/>
      <w:sz w:val="32"/>
      <w:szCs w:val="20"/>
      <w:lang w:val="en-GB"/>
    </w:rPr>
  </w:style>
  <w:style w:type="character" w:styleId="Strong">
    <w:name w:val="Strong"/>
    <w:qFormat/>
    <w:rsid w:val="00E14B3E"/>
    <w:rPr>
      <w:b/>
    </w:rPr>
  </w:style>
  <w:style w:type="paragraph" w:styleId="ListParagraph">
    <w:name w:val="List Paragraph"/>
    <w:basedOn w:val="Normal"/>
    <w:uiPriority w:val="34"/>
    <w:qFormat/>
    <w:rsid w:val="00E75DA4"/>
    <w:pPr>
      <w:ind w:left="720"/>
      <w:contextualSpacing/>
    </w:pPr>
  </w:style>
  <w:style w:type="table" w:styleId="TableGrid">
    <w:name w:val="Table Grid"/>
    <w:basedOn w:val="TableNormal"/>
    <w:uiPriority w:val="59"/>
    <w:rsid w:val="00084D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33DF5-218E-4C9B-8C43-20A2B9F40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an Bentham</dc:creator>
  <cp:lastModifiedBy>Francesca Di Palo</cp:lastModifiedBy>
  <cp:revision>2</cp:revision>
  <dcterms:created xsi:type="dcterms:W3CDTF">2020-09-01T10:31:00Z</dcterms:created>
  <dcterms:modified xsi:type="dcterms:W3CDTF">2020-09-01T10:31:00Z</dcterms:modified>
</cp:coreProperties>
</file>